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584D4B" w14:textId="4B1A0F84" w:rsidR="00BC07C8" w:rsidRPr="00F65D36" w:rsidRDefault="00BC07C8" w:rsidP="00BC07C8">
      <w:pPr>
        <w:jc w:val="center"/>
        <w:rPr>
          <w:u w:val="single"/>
        </w:rPr>
      </w:pPr>
      <w:r w:rsidRPr="00F65D36">
        <w:rPr>
          <w:u w:val="single"/>
        </w:rPr>
        <w:t xml:space="preserve">ECE </w:t>
      </w:r>
      <w:r w:rsidR="00E05696" w:rsidRPr="00F65D36">
        <w:rPr>
          <w:u w:val="single"/>
        </w:rPr>
        <w:t>2162 Tom</w:t>
      </w:r>
      <w:r w:rsidR="00D42F62" w:rsidRPr="00F65D36">
        <w:rPr>
          <w:u w:val="single"/>
        </w:rPr>
        <w:t>asul</w:t>
      </w:r>
      <w:r w:rsidR="008F686A" w:rsidRPr="00F65D36">
        <w:rPr>
          <w:u w:val="single"/>
        </w:rPr>
        <w:t>o Algorithm</w:t>
      </w:r>
    </w:p>
    <w:p w14:paraId="68099F96" w14:textId="548229FC" w:rsidR="003A53A7" w:rsidRPr="00F65D36" w:rsidRDefault="00A07636" w:rsidP="00BC07C8">
      <w:pPr>
        <w:jc w:val="center"/>
        <w:rPr>
          <w:i/>
          <w:iCs/>
          <w:sz w:val="16"/>
          <w:szCs w:val="16"/>
        </w:rPr>
      </w:pPr>
      <w:r>
        <w:t>Aditya Pawar</w:t>
      </w:r>
      <w:r w:rsidR="00A40DB0" w:rsidRPr="00A40DB0">
        <w:t>†</w:t>
      </w:r>
      <w:r>
        <w:t>, Manish</w:t>
      </w:r>
      <w:r w:rsidR="28231102">
        <w:t>a</w:t>
      </w:r>
      <w:r>
        <w:t xml:space="preserve"> Mo</w:t>
      </w:r>
      <w:r w:rsidR="59BD6220">
        <w:t>n</w:t>
      </w:r>
      <w:r>
        <w:t>dal</w:t>
      </w:r>
      <w:r w:rsidR="00A40DB0" w:rsidRPr="00A40DB0">
        <w:t>†</w:t>
      </w:r>
      <w:r>
        <w:t xml:space="preserve">, and </w:t>
      </w:r>
      <w:r w:rsidR="003A53A7">
        <w:t>Vivswan Shah</w:t>
      </w:r>
      <w:r w:rsidR="00A40DB0" w:rsidRPr="00A40DB0">
        <w:t>†</w:t>
      </w:r>
      <w:r w:rsidR="00F65D36">
        <w:br/>
      </w:r>
      <w:r w:rsidR="00F65D36" w:rsidRPr="00F65D36">
        <w:rPr>
          <w:i/>
          <w:iCs/>
          <w:sz w:val="16"/>
          <w:szCs w:val="16"/>
          <w:vertAlign w:val="superscript"/>
        </w:rPr>
        <w:t>†</w:t>
      </w:r>
      <w:r w:rsidR="00F65D36" w:rsidRPr="00F65D36">
        <w:rPr>
          <w:i/>
          <w:iCs/>
          <w:sz w:val="16"/>
          <w:szCs w:val="16"/>
        </w:rPr>
        <w:t xml:space="preserve">These authors contributed equally to this work, </w:t>
      </w:r>
      <w:r w:rsidR="00F65D36" w:rsidRPr="00F65D36">
        <w:rPr>
          <w:rFonts w:ascii="Times New Roman" w:hAnsi="Times New Roman"/>
          <w:i/>
          <w:iCs/>
          <w:sz w:val="16"/>
          <w:szCs w:val="16"/>
        </w:rPr>
        <w:t>*corresponding email:</w:t>
      </w:r>
      <w:r w:rsidR="00F65D36">
        <w:rPr>
          <w:rFonts w:ascii="Times New Roman" w:hAnsi="Times New Roman"/>
          <w:i/>
          <w:iCs/>
          <w:sz w:val="16"/>
          <w:szCs w:val="16"/>
        </w:rPr>
        <w:t xml:space="preserve"> </w:t>
      </w:r>
      <w:r w:rsidR="002A14A6" w:rsidRPr="002A14A6">
        <w:rPr>
          <w:rFonts w:ascii="Times New Roman" w:hAnsi="Times New Roman"/>
          <w:i/>
          <w:iCs/>
          <w:sz w:val="16"/>
          <w:szCs w:val="16"/>
        </w:rPr>
        <w:t>adp110@pitt.edu</w:t>
      </w:r>
      <w:r w:rsidR="00F65D36">
        <w:rPr>
          <w:rFonts w:ascii="Times New Roman" w:hAnsi="Times New Roman"/>
          <w:i/>
          <w:iCs/>
          <w:sz w:val="16"/>
          <w:szCs w:val="16"/>
        </w:rPr>
        <w:t>,</w:t>
      </w:r>
      <w:r w:rsidR="00A27CC7">
        <w:t xml:space="preserve"> </w:t>
      </w:r>
      <w:r w:rsidR="00A27CC7" w:rsidRPr="00A27CC7">
        <w:rPr>
          <w:rFonts w:ascii="Times New Roman" w:hAnsi="Times New Roman"/>
          <w:i/>
          <w:iCs/>
          <w:sz w:val="16"/>
          <w:szCs w:val="16"/>
        </w:rPr>
        <w:t>manisha.mondal@pitt.edu</w:t>
      </w:r>
      <w:r w:rsidR="00F65D36">
        <w:rPr>
          <w:rFonts w:ascii="Times New Roman" w:hAnsi="Times New Roman"/>
          <w:i/>
          <w:iCs/>
          <w:sz w:val="16"/>
          <w:szCs w:val="16"/>
        </w:rPr>
        <w:t>, and</w:t>
      </w:r>
      <w:r w:rsidR="00F65D36" w:rsidRPr="00F65D36">
        <w:rPr>
          <w:rFonts w:ascii="Times New Roman" w:hAnsi="Times New Roman"/>
          <w:i/>
          <w:iCs/>
          <w:sz w:val="16"/>
          <w:szCs w:val="16"/>
        </w:rPr>
        <w:t xml:space="preserve"> vivswanshah@pitt.edu</w:t>
      </w:r>
    </w:p>
    <w:p w14:paraId="3E88B525" w14:textId="77777777" w:rsidR="0062696C" w:rsidRPr="002F2CAF" w:rsidRDefault="0062696C" w:rsidP="003A53A7"/>
    <w:p w14:paraId="360DFAB3" w14:textId="32E96306" w:rsidR="003A53A7" w:rsidRPr="002F2CAF" w:rsidRDefault="00603887" w:rsidP="003A53A7">
      <w:r w:rsidRPr="002F2CAF">
        <w:t>System Requirements:</w:t>
      </w:r>
    </w:p>
    <w:p w14:paraId="4A394EEE" w14:textId="395FD7BA" w:rsidR="00603887" w:rsidRPr="002F2CAF" w:rsidRDefault="00603887" w:rsidP="00603887">
      <w:pPr>
        <w:pStyle w:val="ListParagraph"/>
        <w:numPr>
          <w:ilvl w:val="0"/>
          <w:numId w:val="3"/>
        </w:numPr>
      </w:pPr>
      <w:r w:rsidRPr="002F2CAF">
        <w:t>A</w:t>
      </w:r>
      <w:r w:rsidR="00E9042E" w:rsidRPr="002F2CAF">
        <w:t xml:space="preserve"> system with installed Python 3.7 or higher.</w:t>
      </w:r>
    </w:p>
    <w:p w14:paraId="065DB8B9" w14:textId="77777777" w:rsidR="00034404" w:rsidRPr="002F2CAF" w:rsidRDefault="00034404" w:rsidP="003A53A7"/>
    <w:p w14:paraId="6582053C" w14:textId="13823CA8" w:rsidR="003A53A7" w:rsidRPr="002F2CAF" w:rsidRDefault="003A53A7" w:rsidP="003A53A7">
      <w:r w:rsidRPr="002F2CAF">
        <w:t>Instructions to run the code:</w:t>
      </w:r>
    </w:p>
    <w:p w14:paraId="4CFC5A70" w14:textId="57DB121F" w:rsidR="003A53A7" w:rsidRPr="002F2CAF" w:rsidRDefault="00C17D5F" w:rsidP="003A53A7">
      <w:pPr>
        <w:pStyle w:val="ListParagraph"/>
        <w:numPr>
          <w:ilvl w:val="0"/>
          <w:numId w:val="1"/>
        </w:numPr>
      </w:pPr>
      <w:r w:rsidRPr="002F2CAF">
        <w:t>Make sure you meet the system requirements</w:t>
      </w:r>
      <w:r w:rsidR="008C32EE" w:rsidRPr="002F2CAF">
        <w:t>.</w:t>
      </w:r>
    </w:p>
    <w:p w14:paraId="7C4119BB" w14:textId="7B5942BF" w:rsidR="006C16B2" w:rsidRPr="002F2CAF" w:rsidRDefault="006C16B2" w:rsidP="003A53A7">
      <w:pPr>
        <w:pStyle w:val="ListParagraph"/>
        <w:numPr>
          <w:ilvl w:val="0"/>
          <w:numId w:val="1"/>
        </w:numPr>
      </w:pPr>
      <w:r w:rsidRPr="002F2CAF">
        <w:t xml:space="preserve">Add </w:t>
      </w:r>
      <w:r w:rsidR="00A82834" w:rsidRPr="002F2CAF">
        <w:t>the</w:t>
      </w:r>
      <w:r w:rsidRPr="002F2CAF">
        <w:t xml:space="preserve"> test code to the </w:t>
      </w:r>
      <m:oMath>
        <m:r>
          <w:rPr>
            <w:rFonts w:ascii="Cambria Math" w:hAnsi="Cambria Math"/>
          </w:rPr>
          <m:t>"unit_tests"</m:t>
        </m:r>
      </m:oMath>
      <w:r w:rsidR="00537952" w:rsidRPr="002F2CAF">
        <w:t xml:space="preserve"> folder in a text document with a name of </w:t>
      </w:r>
      <m:oMath>
        <m:r>
          <w:rPr>
            <w:rFonts w:ascii="Cambria Math" w:hAnsi="Cambria Math"/>
          </w:rPr>
          <m:t>"test_{index}.txt"</m:t>
        </m:r>
      </m:oMath>
      <w:r w:rsidR="00537952" w:rsidRPr="002F2CAF">
        <w:t xml:space="preserve"> (where index is a whole number).</w:t>
      </w:r>
    </w:p>
    <w:p w14:paraId="53DD4E2D" w14:textId="09B463C7" w:rsidR="00F44EE0" w:rsidRPr="002F2CAF" w:rsidRDefault="000B0959" w:rsidP="00F44EE0">
      <w:pPr>
        <w:pStyle w:val="ListParagraph"/>
        <w:keepNext/>
        <w:numPr>
          <w:ilvl w:val="0"/>
          <w:numId w:val="1"/>
        </w:numPr>
      </w:pPr>
      <w:r w:rsidRPr="002F2CAF">
        <w:t xml:space="preserve">In the </w:t>
      </w:r>
      <m:oMath>
        <m:r>
          <w:rPr>
            <w:rFonts w:ascii="Cambria Math" w:hAnsi="Cambria Math"/>
          </w:rPr>
          <m:t>"main.py"</m:t>
        </m:r>
      </m:oMath>
      <w:r w:rsidRPr="002F2CAF">
        <w:t xml:space="preserve"> in the project root directory, make sure to add you </w:t>
      </w:r>
      <m:oMath>
        <m:r>
          <w:rPr>
            <w:rFonts w:ascii="Cambria Math" w:hAnsi="Cambria Math"/>
          </w:rPr>
          <m:t>index</m:t>
        </m:r>
      </m:oMath>
      <w:r w:rsidRPr="002F2CAF">
        <w:t xml:space="preserve"> number to the list </w:t>
      </w:r>
      <w:r w:rsidR="00F44EE0" w:rsidRPr="002F2CAF">
        <w:t>at the main section at the bottom of the</w:t>
      </w:r>
      <w:r w:rsidR="00CA4266" w:rsidRPr="002F2CAF">
        <w:t xml:space="preserve"> python</w:t>
      </w:r>
      <w:r w:rsidR="00F44EE0" w:rsidRPr="002F2CAF">
        <w:t xml:space="preserve"> file (shown in </w:t>
      </w:r>
      <w:r w:rsidR="00F31616" w:rsidRPr="002F2CAF">
        <w:t>Figure 1</w:t>
      </w:r>
      <w:r w:rsidR="00F44EE0" w:rsidRPr="002F2CAF">
        <w:t xml:space="preserve">), </w:t>
      </w:r>
      <w:r w:rsidR="00ED0203" w:rsidRPr="002F2CAF">
        <w:t xml:space="preserve">so that it is </w:t>
      </w:r>
      <w:r w:rsidR="00314978" w:rsidRPr="002F2CAF">
        <w:t>executed by</w:t>
      </w:r>
      <w:r w:rsidR="00ED0203" w:rsidRPr="002F2CAF">
        <w:t xml:space="preserve"> </w:t>
      </w:r>
      <w:r w:rsidR="00314978" w:rsidRPr="002F2CAF">
        <w:t xml:space="preserve">passing </w:t>
      </w:r>
      <w:r w:rsidR="00ED0203" w:rsidRPr="002F2CAF">
        <w:t xml:space="preserve">to </w:t>
      </w:r>
      <m:oMath>
        <m:r>
          <w:rPr>
            <w:rFonts w:ascii="Cambria Math" w:hAnsi="Cambria Math"/>
          </w:rPr>
          <m:t>"run_test_code"</m:t>
        </m:r>
      </m:oMath>
      <w:r w:rsidR="00ED0203" w:rsidRPr="002F2CAF">
        <w:t xml:space="preserve"> function</w:t>
      </w:r>
      <w:r w:rsidR="00314978" w:rsidRPr="002F2CAF">
        <w:t xml:space="preserve"> in the same file</w:t>
      </w:r>
      <w:r w:rsidR="00ED0203" w:rsidRPr="002F2CAF">
        <w:t>.</w:t>
      </w:r>
      <w:r w:rsidR="00F44EE0" w:rsidRPr="002F2CAF">
        <w:br/>
      </w:r>
      <w:r w:rsidR="00F44EE0" w:rsidRPr="002F2CAF">
        <w:br/>
      </w:r>
      <w:r w:rsidR="009645E0" w:rsidRPr="009645E0">
        <w:rPr>
          <w:noProof/>
        </w:rPr>
        <w:drawing>
          <wp:inline distT="0" distB="0" distL="0" distR="0" wp14:anchorId="68648C80" wp14:editId="7FC32A13">
            <wp:extent cx="2234242" cy="496498"/>
            <wp:effectExtent l="0" t="0" r="0" b="0"/>
            <wp:docPr id="4" name="Picture 4" descr="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Text&#10;&#10;Description automatically generated with medium confidence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2253920" cy="5008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25E943" w14:textId="05D4385B" w:rsidR="000B0959" w:rsidRPr="002F2CAF" w:rsidRDefault="00F44EE0" w:rsidP="00F44EE0">
      <w:pPr>
        <w:pStyle w:val="Caption"/>
        <w:rPr>
          <w:sz w:val="22"/>
          <w:szCs w:val="22"/>
        </w:rPr>
      </w:pPr>
      <w:r w:rsidRPr="002F2CAF">
        <w:rPr>
          <w:sz w:val="22"/>
          <w:szCs w:val="22"/>
        </w:rPr>
        <w:t xml:space="preserve">                    Figure </w:t>
      </w:r>
      <w:r w:rsidR="001143ED" w:rsidRPr="002F2CAF">
        <w:rPr>
          <w:sz w:val="22"/>
          <w:szCs w:val="22"/>
        </w:rPr>
        <w:fldChar w:fldCharType="begin"/>
      </w:r>
      <w:r w:rsidR="001143ED" w:rsidRPr="002F2CAF">
        <w:rPr>
          <w:sz w:val="22"/>
          <w:szCs w:val="22"/>
        </w:rPr>
        <w:instrText xml:space="preserve"> SEQ Figure \* ARABIC </w:instrText>
      </w:r>
      <w:r w:rsidR="001143ED" w:rsidRPr="002F2CAF">
        <w:rPr>
          <w:sz w:val="22"/>
          <w:szCs w:val="22"/>
        </w:rPr>
        <w:fldChar w:fldCharType="separate"/>
      </w:r>
      <w:r w:rsidR="00F055A1">
        <w:rPr>
          <w:noProof/>
          <w:sz w:val="22"/>
          <w:szCs w:val="22"/>
        </w:rPr>
        <w:t>1</w:t>
      </w:r>
      <w:r w:rsidR="001143ED" w:rsidRPr="002F2CAF">
        <w:rPr>
          <w:noProof/>
          <w:sz w:val="22"/>
          <w:szCs w:val="22"/>
        </w:rPr>
        <w:fldChar w:fldCharType="end"/>
      </w:r>
      <w:r w:rsidRPr="002F2CAF">
        <w:rPr>
          <w:sz w:val="22"/>
          <w:szCs w:val="22"/>
        </w:rPr>
        <w:t>. Code from "main.py"</w:t>
      </w:r>
    </w:p>
    <w:p w14:paraId="2D62A1E3" w14:textId="0C87EE79" w:rsidR="00CC5FF0" w:rsidRPr="002F2CAF" w:rsidRDefault="00CC5FF0" w:rsidP="003A53A7">
      <w:pPr>
        <w:pStyle w:val="ListParagraph"/>
        <w:numPr>
          <w:ilvl w:val="0"/>
          <w:numId w:val="1"/>
        </w:numPr>
      </w:pPr>
      <w:r w:rsidRPr="002F2CAF">
        <w:t xml:space="preserve">Run </w:t>
      </w:r>
      <m:oMath>
        <m:r>
          <w:rPr>
            <w:rFonts w:ascii="Cambria Math" w:hAnsi="Cambria Math"/>
          </w:rPr>
          <m:t>"main.py"</m:t>
        </m:r>
      </m:oMath>
      <w:r w:rsidRPr="002F2CAF">
        <w:t xml:space="preserve"> in the </w:t>
      </w:r>
      <w:r w:rsidR="008B2599" w:rsidRPr="002F2CAF">
        <w:t xml:space="preserve">project root directory using </w:t>
      </w:r>
      <w:r w:rsidR="00F31616" w:rsidRPr="002F2CAF">
        <w:t>P</w:t>
      </w:r>
      <w:r w:rsidR="008B2599" w:rsidRPr="002F2CAF">
        <w:t>ython 3.7 or higher.</w:t>
      </w:r>
    </w:p>
    <w:p w14:paraId="4BC09A1C" w14:textId="457BA9C2" w:rsidR="00F31616" w:rsidRPr="002F2CAF" w:rsidRDefault="00F31616" w:rsidP="003A53A7">
      <w:pPr>
        <w:pStyle w:val="ListParagraph"/>
        <w:numPr>
          <w:ilvl w:val="0"/>
          <w:numId w:val="1"/>
        </w:numPr>
      </w:pPr>
      <w:r w:rsidRPr="002F2CAF">
        <w:t xml:space="preserve">The result of the executable will be display in the console and </w:t>
      </w:r>
      <w:r w:rsidR="00DE2B9E" w:rsidRPr="002F2CAF">
        <w:t xml:space="preserve">in the </w:t>
      </w:r>
      <m:oMath>
        <m:r>
          <w:rPr>
            <w:rFonts w:ascii="Cambria Math" w:hAnsi="Cambria Math"/>
          </w:rPr>
          <m:t>"result_{index}.txt"</m:t>
        </m:r>
      </m:oMath>
      <w:r w:rsidR="00DE2B9E" w:rsidRPr="002F2CAF">
        <w:rPr>
          <w:rFonts w:eastAsiaTheme="minorEastAsia"/>
        </w:rPr>
        <w:t xml:space="preserve"> in the </w:t>
      </w:r>
      <m:oMath>
        <m:r>
          <w:rPr>
            <w:rFonts w:ascii="Cambria Math" w:hAnsi="Cambria Math"/>
          </w:rPr>
          <m:t>"result"</m:t>
        </m:r>
      </m:oMath>
      <w:r w:rsidR="00DE2B9E" w:rsidRPr="002F2CAF">
        <w:rPr>
          <w:rFonts w:ascii="Cambria Math" w:hAnsi="Cambria Math"/>
          <w:i/>
        </w:rPr>
        <w:t xml:space="preserve"> </w:t>
      </w:r>
      <w:r w:rsidR="00DE2B9E" w:rsidRPr="002F2CAF">
        <w:rPr>
          <w:rFonts w:eastAsiaTheme="minorEastAsia"/>
        </w:rPr>
        <w:t>folder</w:t>
      </w:r>
      <w:r w:rsidR="00E437C2" w:rsidRPr="002F2CAF">
        <w:rPr>
          <w:rFonts w:eastAsiaTheme="minorEastAsia"/>
        </w:rPr>
        <w:t xml:space="preserve">, given there is no error with the test code (like </w:t>
      </w:r>
      <w:r w:rsidR="00CF6716" w:rsidRPr="002F2CAF">
        <w:rPr>
          <w:rFonts w:eastAsiaTheme="minorEastAsia"/>
        </w:rPr>
        <w:t xml:space="preserve">division by zero, accessing memory address not divisible by 4, </w:t>
      </w:r>
      <w:r w:rsidR="008B525B" w:rsidRPr="002F2CAF">
        <w:rPr>
          <w:rFonts w:eastAsiaTheme="minorEastAsia"/>
        </w:rPr>
        <w:t>wrong argument for any instruction etc.</w:t>
      </w:r>
      <w:r w:rsidR="00CF6716" w:rsidRPr="002F2CAF">
        <w:rPr>
          <w:rFonts w:eastAsiaTheme="minorEastAsia"/>
        </w:rPr>
        <w:t>)</w:t>
      </w:r>
    </w:p>
    <w:p w14:paraId="6B294401" w14:textId="77777777" w:rsidR="00034404" w:rsidRPr="002F2CAF" w:rsidRDefault="00034404" w:rsidP="00034404"/>
    <w:p w14:paraId="0F798BAA" w14:textId="607AB956" w:rsidR="008460CA" w:rsidRPr="002F2CAF" w:rsidRDefault="008460CA" w:rsidP="00034404">
      <w:r w:rsidRPr="002F2CAF">
        <w:t>Test Code Layout:</w:t>
      </w:r>
    </w:p>
    <w:p w14:paraId="282878A3" w14:textId="2A47C0F4" w:rsidR="008460CA" w:rsidRPr="002F2CAF" w:rsidRDefault="008460CA" w:rsidP="008460CA">
      <w:pPr>
        <w:pStyle w:val="ListParagraph"/>
        <w:numPr>
          <w:ilvl w:val="0"/>
          <w:numId w:val="3"/>
        </w:numPr>
      </w:pPr>
      <w:r w:rsidRPr="002F2CAF">
        <w:t xml:space="preserve">Sample test codes can be found in </w:t>
      </w:r>
      <m:oMath>
        <m:r>
          <w:rPr>
            <w:rFonts w:ascii="Cambria Math" w:hAnsi="Cambria Math"/>
          </w:rPr>
          <m:t>"unit_codes"</m:t>
        </m:r>
      </m:oMath>
      <w:r w:rsidRPr="002F2CAF">
        <w:rPr>
          <w:rFonts w:eastAsiaTheme="minorEastAsia"/>
        </w:rPr>
        <w:t xml:space="preserve"> folder.</w:t>
      </w:r>
    </w:p>
    <w:p w14:paraId="6598BB4D" w14:textId="1EB485CC" w:rsidR="00E94ABE" w:rsidRPr="002F2CAF" w:rsidRDefault="00E94ABE" w:rsidP="008460CA">
      <w:pPr>
        <w:pStyle w:val="ListParagraph"/>
        <w:numPr>
          <w:ilvl w:val="0"/>
          <w:numId w:val="3"/>
        </w:numPr>
      </w:pPr>
      <w:r w:rsidRPr="007A3AAF">
        <w:rPr>
          <w:rFonts w:eastAsiaTheme="minorEastAsia"/>
          <w:i/>
          <w:iCs/>
        </w:rPr>
        <w:t>#</w:t>
      </w:r>
      <w:r w:rsidRPr="002F2CAF">
        <w:rPr>
          <w:rFonts w:eastAsiaTheme="minorEastAsia"/>
        </w:rPr>
        <w:t>: create a comment in code</w:t>
      </w:r>
    </w:p>
    <w:p w14:paraId="38021A9D" w14:textId="26662589" w:rsidR="008460CA" w:rsidRPr="002F2CAF" w:rsidRDefault="008460CA" w:rsidP="008460CA">
      <w:pPr>
        <w:pStyle w:val="ListParagraph"/>
        <w:numPr>
          <w:ilvl w:val="0"/>
          <w:numId w:val="3"/>
        </w:numPr>
      </w:pPr>
      <w:r w:rsidRPr="007A3AAF">
        <w:rPr>
          <w:rFonts w:eastAsiaTheme="minorEastAsia"/>
          <w:i/>
          <w:iCs/>
        </w:rPr>
        <w:t>$</w:t>
      </w:r>
      <w:r w:rsidR="00C5576C" w:rsidRPr="002F2CAF">
        <w:rPr>
          <w:rFonts w:eastAsiaTheme="minorEastAsia"/>
        </w:rPr>
        <w:t>: `$ {name} = {value}`</w:t>
      </w:r>
      <w:r w:rsidRPr="002F2CAF">
        <w:rPr>
          <w:rFonts w:eastAsiaTheme="minorEastAsia"/>
        </w:rPr>
        <w:t xml:space="preserve"> </w:t>
      </w:r>
      <w:r w:rsidR="00C5576C" w:rsidRPr="002F2CAF">
        <w:rPr>
          <w:rFonts w:eastAsiaTheme="minorEastAsia"/>
        </w:rPr>
        <w:br/>
        <w:t xml:space="preserve">It is </w:t>
      </w:r>
      <w:r w:rsidRPr="002F2CAF">
        <w:rPr>
          <w:rFonts w:eastAsiaTheme="minorEastAsia"/>
        </w:rPr>
        <w:t>used to a</w:t>
      </w:r>
      <w:r w:rsidR="00FE2B95" w:rsidRPr="002F2CAF">
        <w:rPr>
          <w:rFonts w:eastAsiaTheme="minorEastAsia"/>
        </w:rPr>
        <w:t>ssign the value to integer register</w:t>
      </w:r>
      <w:r w:rsidR="008769D8" w:rsidRPr="002F2CAF">
        <w:rPr>
          <w:rFonts w:eastAsiaTheme="minorEastAsia"/>
        </w:rPr>
        <w:t xml:space="preserve"> (R*)</w:t>
      </w:r>
      <w:r w:rsidR="00FE2B95" w:rsidRPr="002F2CAF">
        <w:rPr>
          <w:rFonts w:eastAsiaTheme="minorEastAsia"/>
        </w:rPr>
        <w:t>, float register</w:t>
      </w:r>
      <w:r w:rsidR="008769D8" w:rsidRPr="002F2CAF">
        <w:rPr>
          <w:rFonts w:eastAsiaTheme="minorEastAsia"/>
        </w:rPr>
        <w:t xml:space="preserve"> (F*)</w:t>
      </w:r>
      <w:r w:rsidR="00FE2B95" w:rsidRPr="002F2CAF">
        <w:rPr>
          <w:rFonts w:eastAsiaTheme="minorEastAsia"/>
        </w:rPr>
        <w:t xml:space="preserve">, </w:t>
      </w:r>
      <w:r w:rsidR="00444AC6" w:rsidRPr="002F2CAF">
        <w:rPr>
          <w:rFonts w:eastAsiaTheme="minorEastAsia"/>
        </w:rPr>
        <w:t>memory</w:t>
      </w:r>
      <w:r w:rsidR="008769D8" w:rsidRPr="002F2CAF">
        <w:rPr>
          <w:rFonts w:eastAsiaTheme="minorEastAsia"/>
        </w:rPr>
        <w:t xml:space="preserve"> (</w:t>
      </w:r>
      <w:proofErr w:type="gramStart"/>
      <w:r w:rsidR="008769D8" w:rsidRPr="002F2CAF">
        <w:rPr>
          <w:rFonts w:eastAsiaTheme="minorEastAsia"/>
        </w:rPr>
        <w:t>MEM[</w:t>
      </w:r>
      <w:proofErr w:type="gramEnd"/>
      <w:r w:rsidR="008769D8" w:rsidRPr="002F2CAF">
        <w:rPr>
          <w:rFonts w:eastAsiaTheme="minorEastAsia"/>
        </w:rPr>
        <w:t>*])</w:t>
      </w:r>
      <w:r w:rsidR="00444AC6" w:rsidRPr="002F2CAF">
        <w:rPr>
          <w:rFonts w:eastAsiaTheme="minorEastAsia"/>
        </w:rPr>
        <w:t>, and the parameters of the program (</w:t>
      </w:r>
      <w:r w:rsidR="00CA514C" w:rsidRPr="002F2CAF">
        <w:rPr>
          <w:rFonts w:eastAsiaTheme="minorEastAsia"/>
        </w:rPr>
        <w:t>these parameters</w:t>
      </w:r>
      <w:r w:rsidR="00444AC6" w:rsidRPr="002F2CAF">
        <w:rPr>
          <w:rFonts w:eastAsiaTheme="minorEastAsia"/>
        </w:rPr>
        <w:t xml:space="preserve"> </w:t>
      </w:r>
      <w:r w:rsidR="009A17F3" w:rsidRPr="002F2CAF">
        <w:rPr>
          <w:rFonts w:eastAsiaTheme="minorEastAsia"/>
        </w:rPr>
        <w:t xml:space="preserve">are list in </w:t>
      </w:r>
      <m:oMath>
        <m:r>
          <w:rPr>
            <w:rFonts w:ascii="Cambria Math" w:eastAsiaTheme="minorEastAsia" w:hAnsi="Cambria Math"/>
          </w:rPr>
          <m:t xml:space="preserve">"parameter.txt" </m:t>
        </m:r>
      </m:oMath>
      <w:r w:rsidR="009A17F3" w:rsidRPr="002F2CAF">
        <w:rPr>
          <w:rFonts w:eastAsiaTheme="minorEastAsia"/>
        </w:rPr>
        <w:t xml:space="preserve"> with their default values</w:t>
      </w:r>
      <w:r w:rsidR="00444AC6" w:rsidRPr="002F2CAF">
        <w:rPr>
          <w:rFonts w:eastAsiaTheme="minorEastAsia"/>
        </w:rPr>
        <w:t>)</w:t>
      </w:r>
    </w:p>
    <w:p w14:paraId="17D7599B" w14:textId="21D0193F" w:rsidR="00D1262F" w:rsidRPr="002F2CAF" w:rsidRDefault="00C5576C" w:rsidP="008460CA">
      <w:pPr>
        <w:pStyle w:val="ListParagraph"/>
        <w:numPr>
          <w:ilvl w:val="0"/>
          <w:numId w:val="3"/>
        </w:numPr>
      </w:pPr>
      <w:r w:rsidRPr="007A3AAF">
        <w:rPr>
          <w:rFonts w:eastAsiaTheme="minorEastAsia"/>
          <w:i/>
          <w:iCs/>
        </w:rPr>
        <w:t>!</w:t>
      </w:r>
      <w:r w:rsidRPr="002F2CAF">
        <w:rPr>
          <w:rFonts w:eastAsiaTheme="minorEastAsia"/>
        </w:rPr>
        <w:t xml:space="preserve">: </w:t>
      </w:r>
      <w:r w:rsidR="008769D8" w:rsidRPr="002F2CAF">
        <w:rPr>
          <w:rFonts w:eastAsiaTheme="minorEastAsia"/>
        </w:rPr>
        <w:t>`! {name} = {value}`</w:t>
      </w:r>
      <w:r w:rsidR="008F2A19" w:rsidRPr="002F2CAF">
        <w:rPr>
          <w:rFonts w:eastAsiaTheme="minorEastAsia"/>
        </w:rPr>
        <w:br/>
        <w:t>It is used to check the value of the integer register (R*), float register (F*), memory (</w:t>
      </w:r>
      <w:proofErr w:type="gramStart"/>
      <w:r w:rsidR="008F2A19" w:rsidRPr="002F2CAF">
        <w:rPr>
          <w:rFonts w:eastAsiaTheme="minorEastAsia"/>
        </w:rPr>
        <w:t>MEM[</w:t>
      </w:r>
      <w:proofErr w:type="gramEnd"/>
      <w:r w:rsidR="008F2A19" w:rsidRPr="002F2CAF">
        <w:rPr>
          <w:rFonts w:eastAsiaTheme="minorEastAsia"/>
        </w:rPr>
        <w:t>*])</w:t>
      </w:r>
      <w:r w:rsidR="002343C3" w:rsidRPr="002F2CAF">
        <w:rPr>
          <w:rFonts w:eastAsiaTheme="minorEastAsia"/>
        </w:rPr>
        <w:t>, and total number of cycles after the execution of the code</w:t>
      </w:r>
      <w:r w:rsidR="008F2A19" w:rsidRPr="002F2CAF">
        <w:rPr>
          <w:rFonts w:eastAsiaTheme="minorEastAsia"/>
        </w:rPr>
        <w:t>.</w:t>
      </w:r>
    </w:p>
    <w:p w14:paraId="113D8F81" w14:textId="0FF3E6FB" w:rsidR="00E94ABE" w:rsidRPr="002F2CAF" w:rsidRDefault="00E94ABE" w:rsidP="00F94941">
      <w:pPr>
        <w:ind w:left="360"/>
      </w:pPr>
      <w:r w:rsidRPr="002F2CAF">
        <w:rPr>
          <w:rFonts w:eastAsiaTheme="minorEastAsia"/>
        </w:rPr>
        <w:t xml:space="preserve">Note: All </w:t>
      </w:r>
      <w:r w:rsidR="00256796">
        <w:rPr>
          <w:rFonts w:eastAsiaTheme="minorEastAsia"/>
        </w:rPr>
        <w:t>‘</w:t>
      </w:r>
      <w:r w:rsidR="00F37FAD" w:rsidRPr="002F2CAF">
        <w:rPr>
          <w:rFonts w:eastAsiaTheme="minorEastAsia"/>
        </w:rPr>
        <w:t>#</w:t>
      </w:r>
      <w:r w:rsidR="00256796">
        <w:rPr>
          <w:rFonts w:eastAsiaTheme="minorEastAsia"/>
        </w:rPr>
        <w:t>’</w:t>
      </w:r>
      <w:r w:rsidR="00F37FAD" w:rsidRPr="002F2CAF">
        <w:rPr>
          <w:rFonts w:eastAsiaTheme="minorEastAsia"/>
        </w:rPr>
        <w:t xml:space="preserve">, </w:t>
      </w:r>
      <w:r w:rsidR="00256796">
        <w:rPr>
          <w:rFonts w:eastAsiaTheme="minorEastAsia"/>
        </w:rPr>
        <w:t>‘</w:t>
      </w:r>
      <w:r w:rsidR="00F37FAD" w:rsidRPr="002F2CAF">
        <w:rPr>
          <w:rFonts w:eastAsiaTheme="minorEastAsia"/>
        </w:rPr>
        <w:t>$</w:t>
      </w:r>
      <w:r w:rsidR="00256796">
        <w:rPr>
          <w:rFonts w:eastAsiaTheme="minorEastAsia"/>
        </w:rPr>
        <w:t>’</w:t>
      </w:r>
      <w:r w:rsidR="00F37FAD" w:rsidRPr="002F2CAF">
        <w:rPr>
          <w:rFonts w:eastAsiaTheme="minorEastAsia"/>
        </w:rPr>
        <w:t xml:space="preserve">, and </w:t>
      </w:r>
      <w:r w:rsidR="00256796">
        <w:rPr>
          <w:rFonts w:eastAsiaTheme="minorEastAsia"/>
        </w:rPr>
        <w:t>‘</w:t>
      </w:r>
      <w:r w:rsidR="00F37FAD" w:rsidRPr="002F2CAF">
        <w:rPr>
          <w:rFonts w:eastAsiaTheme="minorEastAsia"/>
        </w:rPr>
        <w:t>!</w:t>
      </w:r>
      <w:r w:rsidR="00256796">
        <w:rPr>
          <w:rFonts w:eastAsiaTheme="minorEastAsia"/>
        </w:rPr>
        <w:t>’</w:t>
      </w:r>
      <w:r w:rsidR="00F37FAD" w:rsidRPr="002F2CAF">
        <w:rPr>
          <w:rFonts w:eastAsiaTheme="minorEastAsia"/>
        </w:rPr>
        <w:t xml:space="preserve"> must be at the beginning of the line. All </w:t>
      </w:r>
      <w:r w:rsidR="00256796">
        <w:rPr>
          <w:rFonts w:eastAsiaTheme="minorEastAsia"/>
        </w:rPr>
        <w:t>‘</w:t>
      </w:r>
      <w:r w:rsidR="00F37FAD" w:rsidRPr="002F2CAF">
        <w:rPr>
          <w:rFonts w:eastAsiaTheme="minorEastAsia"/>
        </w:rPr>
        <w:t>$</w:t>
      </w:r>
      <w:r w:rsidR="00256796">
        <w:rPr>
          <w:rFonts w:eastAsiaTheme="minorEastAsia"/>
        </w:rPr>
        <w:t>’</w:t>
      </w:r>
      <w:r w:rsidR="00F37FAD" w:rsidRPr="002F2CAF">
        <w:rPr>
          <w:rFonts w:eastAsiaTheme="minorEastAsia"/>
        </w:rPr>
        <w:t xml:space="preserve"> and </w:t>
      </w:r>
      <w:r w:rsidR="00256796">
        <w:rPr>
          <w:rFonts w:eastAsiaTheme="minorEastAsia"/>
        </w:rPr>
        <w:t>‘</w:t>
      </w:r>
      <w:r w:rsidR="00F37FAD" w:rsidRPr="002F2CAF">
        <w:rPr>
          <w:rFonts w:eastAsiaTheme="minorEastAsia"/>
        </w:rPr>
        <w:t>!</w:t>
      </w:r>
      <w:r w:rsidR="00256796">
        <w:rPr>
          <w:rFonts w:eastAsiaTheme="minorEastAsia"/>
        </w:rPr>
        <w:t>’</w:t>
      </w:r>
      <w:r w:rsidR="00F37FAD" w:rsidRPr="002F2CAF">
        <w:rPr>
          <w:rFonts w:eastAsiaTheme="minorEastAsia"/>
        </w:rPr>
        <w:t xml:space="preserve"> must </w:t>
      </w:r>
      <w:r w:rsidR="00F94941" w:rsidRPr="002F2CAF">
        <w:rPr>
          <w:rFonts w:eastAsiaTheme="minorEastAsia"/>
        </w:rPr>
        <w:t>be before all the instruction code.</w:t>
      </w:r>
    </w:p>
    <w:p w14:paraId="00D565FD" w14:textId="77777777" w:rsidR="008460CA" w:rsidRPr="002F2CAF" w:rsidRDefault="008460CA" w:rsidP="00034404"/>
    <w:p w14:paraId="034F99C2" w14:textId="2ABAE957" w:rsidR="00034404" w:rsidRPr="002F2CAF" w:rsidRDefault="00034404" w:rsidP="00034404">
      <w:r w:rsidRPr="002F2CAF">
        <w:t>Team Members:</w:t>
      </w:r>
    </w:p>
    <w:p w14:paraId="2D89BCA2" w14:textId="5D3C3112" w:rsidR="00746EDE" w:rsidRPr="002F2CAF" w:rsidRDefault="00746EDE" w:rsidP="00034404">
      <w:pPr>
        <w:pStyle w:val="ListParagraph"/>
        <w:numPr>
          <w:ilvl w:val="0"/>
          <w:numId w:val="3"/>
        </w:numPr>
      </w:pPr>
      <w:r w:rsidRPr="002F2CAF">
        <w:rPr>
          <w:i/>
          <w:iCs/>
        </w:rPr>
        <w:t>Aditya Pawar</w:t>
      </w:r>
      <w:r w:rsidRPr="002F2CAF">
        <w:t xml:space="preserve">: </w:t>
      </w:r>
      <w:r w:rsidR="00E0641A" w:rsidRPr="002F2CAF">
        <w:t>I</w:t>
      </w:r>
      <w:r w:rsidR="00C011B3" w:rsidRPr="002F2CAF">
        <w:t xml:space="preserve">mplementation of </w:t>
      </w:r>
      <w:proofErr w:type="spellStart"/>
      <w:r w:rsidR="001F2D73" w:rsidRPr="002F2CAF">
        <w:t>Tomasulo</w:t>
      </w:r>
      <w:proofErr w:type="spellEnd"/>
      <w:r w:rsidR="00C011B3" w:rsidRPr="002F2CAF">
        <w:t xml:space="preserve"> algorithm, Branch Prediction</w:t>
      </w:r>
      <w:r w:rsidR="001F2D73" w:rsidRPr="002F2CAF">
        <w:t xml:space="preserve"> </w:t>
      </w:r>
      <w:r w:rsidR="00DA6BA3" w:rsidRPr="002F2CAF">
        <w:t xml:space="preserve">and </w:t>
      </w:r>
      <w:r w:rsidR="00E0641A" w:rsidRPr="002F2CAF">
        <w:t>S</w:t>
      </w:r>
      <w:r w:rsidR="00DA6BA3" w:rsidRPr="002F2CAF">
        <w:t>peculation recovery.</w:t>
      </w:r>
      <w:r w:rsidR="001F2D73" w:rsidRPr="002F2CAF">
        <w:t xml:space="preserve"> </w:t>
      </w:r>
    </w:p>
    <w:p w14:paraId="2461AC64" w14:textId="17057AE2" w:rsidR="00746EDE" w:rsidRPr="002F2CAF" w:rsidRDefault="00746EDE" w:rsidP="00034404">
      <w:pPr>
        <w:pStyle w:val="ListParagraph"/>
        <w:numPr>
          <w:ilvl w:val="0"/>
          <w:numId w:val="3"/>
        </w:numPr>
      </w:pPr>
      <w:r w:rsidRPr="002F2CAF">
        <w:rPr>
          <w:i/>
          <w:iCs/>
        </w:rPr>
        <w:t>Manisha Modal</w:t>
      </w:r>
      <w:r w:rsidRPr="002F2CAF">
        <w:t xml:space="preserve">: </w:t>
      </w:r>
      <w:r w:rsidR="00E0641A" w:rsidRPr="002F2CAF">
        <w:t xml:space="preserve">Implementation of </w:t>
      </w:r>
      <w:proofErr w:type="spellStart"/>
      <w:r w:rsidR="00E0641A" w:rsidRPr="002F2CAF">
        <w:t>Tomasulo</w:t>
      </w:r>
      <w:proofErr w:type="spellEnd"/>
      <w:r w:rsidR="00E0641A" w:rsidRPr="002F2CAF">
        <w:t xml:space="preserve"> algorithm</w:t>
      </w:r>
      <w:r w:rsidR="007A13ED" w:rsidRPr="002F2CAF">
        <w:t xml:space="preserve"> and </w:t>
      </w:r>
      <w:r w:rsidR="006402D2" w:rsidRPr="002F2CAF">
        <w:t>Test Bench</w:t>
      </w:r>
      <w:r w:rsidR="00031183" w:rsidRPr="002F2CAF">
        <w:t xml:space="preserve">ing. </w:t>
      </w:r>
    </w:p>
    <w:p w14:paraId="268398D0" w14:textId="62E168F9" w:rsidR="008E523C" w:rsidRDefault="00034404" w:rsidP="002F2CAF">
      <w:pPr>
        <w:pStyle w:val="ListParagraph"/>
        <w:numPr>
          <w:ilvl w:val="0"/>
          <w:numId w:val="3"/>
        </w:numPr>
      </w:pPr>
      <w:r w:rsidRPr="002F2CAF">
        <w:rPr>
          <w:i/>
          <w:iCs/>
        </w:rPr>
        <w:t>Vivswan Shah</w:t>
      </w:r>
      <w:r w:rsidR="00746EDE" w:rsidRPr="002F2CAF">
        <w:t>:</w:t>
      </w:r>
      <w:r w:rsidR="00031183" w:rsidRPr="002F2CAF">
        <w:t xml:space="preserve"> Implementation of </w:t>
      </w:r>
      <w:proofErr w:type="spellStart"/>
      <w:r w:rsidR="00031183" w:rsidRPr="002F2CAF">
        <w:t>Tomasulo</w:t>
      </w:r>
      <w:proofErr w:type="spellEnd"/>
      <w:r w:rsidR="00031183" w:rsidRPr="002F2CAF">
        <w:t xml:space="preserve"> algorithm, Memory load/store </w:t>
      </w:r>
      <w:r w:rsidR="004B0065" w:rsidRPr="002F2CAF">
        <w:t>F</w:t>
      </w:r>
      <w:r w:rsidR="00031183" w:rsidRPr="002F2CAF">
        <w:t>orwarding</w:t>
      </w:r>
      <w:r w:rsidR="00B147CC" w:rsidRPr="002F2CAF">
        <w:t xml:space="preserve"> and </w:t>
      </w:r>
      <w:r w:rsidR="004B0065" w:rsidRPr="002F2CAF">
        <w:t>S</w:t>
      </w:r>
      <w:r w:rsidR="005B057B" w:rsidRPr="002F2CAF">
        <w:t>peculation</w:t>
      </w:r>
      <w:r w:rsidR="00923610">
        <w:t xml:space="preserve"> </w:t>
      </w:r>
      <w:r w:rsidR="005B057B" w:rsidRPr="002F2CAF">
        <w:t>recovery</w:t>
      </w:r>
      <w:r w:rsidR="00415556">
        <w:t>.</w:t>
      </w:r>
    </w:p>
    <w:p w14:paraId="0CD6A4E6" w14:textId="796F2658" w:rsidR="001948DB" w:rsidRDefault="00BC07C8">
      <w:r>
        <w:br w:type="page"/>
      </w:r>
      <w:r w:rsidR="0082679C">
        <w:rPr>
          <w:noProof/>
        </w:rPr>
        <w:lastRenderedPageBreak/>
        <w:drawing>
          <wp:inline distT="0" distB="0" distL="0" distR="0" wp14:anchorId="3E095BD4" wp14:editId="5B447ECC">
            <wp:extent cx="6858000" cy="8423029"/>
            <wp:effectExtent l="0" t="0" r="0" b="0"/>
            <wp:docPr id="5" name="Picture 5" descr="A picture containing 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A picture containing diagram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-80" r="31529" b="40635"/>
                    <a:stretch/>
                  </pic:blipFill>
                  <pic:spPr bwMode="auto">
                    <a:xfrm>
                      <a:off x="0" y="0"/>
                      <a:ext cx="6858000" cy="842302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82679C">
        <w:rPr>
          <w:noProof/>
        </w:rPr>
        <w:lastRenderedPageBreak/>
        <w:drawing>
          <wp:inline distT="0" distB="0" distL="0" distR="0" wp14:anchorId="2364E647" wp14:editId="618DF11E">
            <wp:extent cx="6858000" cy="6794310"/>
            <wp:effectExtent l="0" t="0" r="0" b="698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32433" b="52682"/>
                    <a:stretch/>
                  </pic:blipFill>
                  <pic:spPr bwMode="auto">
                    <a:xfrm>
                      <a:off x="0" y="0"/>
                      <a:ext cx="6858000" cy="67943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82679C">
        <w:rPr>
          <w:noProof/>
        </w:rPr>
        <w:lastRenderedPageBreak/>
        <w:drawing>
          <wp:inline distT="0" distB="0" distL="0" distR="0" wp14:anchorId="2D078714" wp14:editId="11D0743A">
            <wp:extent cx="5394960" cy="4484723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31800" b="59925"/>
                    <a:stretch/>
                  </pic:blipFill>
                  <pic:spPr bwMode="auto">
                    <a:xfrm>
                      <a:off x="0" y="0"/>
                      <a:ext cx="5394960" cy="448472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82679C">
        <w:rPr>
          <w:noProof/>
        </w:rPr>
        <w:drawing>
          <wp:inline distT="0" distB="0" distL="0" distR="0" wp14:anchorId="00DA7860" wp14:editId="66603C01">
            <wp:extent cx="5394960" cy="4603480"/>
            <wp:effectExtent l="0" t="0" r="0" b="698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 rotWithShape="1"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30216" b="57909"/>
                    <a:stretch/>
                  </pic:blipFill>
                  <pic:spPr bwMode="auto">
                    <a:xfrm>
                      <a:off x="0" y="0"/>
                      <a:ext cx="5394960" cy="46034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82679C">
        <w:rPr>
          <w:noProof/>
        </w:rPr>
        <w:lastRenderedPageBreak/>
        <w:drawing>
          <wp:inline distT="0" distB="0" distL="0" distR="0" wp14:anchorId="4B5DF3B6" wp14:editId="733A57D6">
            <wp:extent cx="6858000" cy="6197814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 rotWithShape="1"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" r="30955" b="55891"/>
                    <a:stretch/>
                  </pic:blipFill>
                  <pic:spPr bwMode="auto">
                    <a:xfrm>
                      <a:off x="0" y="0"/>
                      <a:ext cx="6858000" cy="619781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82679C">
        <w:rPr>
          <w:noProof/>
        </w:rPr>
        <w:lastRenderedPageBreak/>
        <w:drawing>
          <wp:inline distT="0" distB="0" distL="0" distR="0" wp14:anchorId="0A07C7CE" wp14:editId="3319A880">
            <wp:extent cx="6858000" cy="6550203"/>
            <wp:effectExtent l="0" t="0" r="0" b="317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31905" b="54026"/>
                    <a:stretch/>
                  </pic:blipFill>
                  <pic:spPr bwMode="auto">
                    <a:xfrm>
                      <a:off x="0" y="0"/>
                      <a:ext cx="6858000" cy="655020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sectPr w:rsidR="001948DB" w:rsidSect="00BC07C8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91B22DD"/>
    <w:multiLevelType w:val="hybridMultilevel"/>
    <w:tmpl w:val="5AD4D8B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AB042F3"/>
    <w:multiLevelType w:val="hybridMultilevel"/>
    <w:tmpl w:val="C99A9F22"/>
    <w:lvl w:ilvl="0" w:tplc="CF64C92A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8604776"/>
    <w:multiLevelType w:val="hybridMultilevel"/>
    <w:tmpl w:val="6A92EE7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Q3tLQ0NTc1M7UwtTBR0lEKTi0uzszPAykwrAUAFYcuoSwAAAA="/>
  </w:docVars>
  <w:rsids>
    <w:rsidRoot w:val="00BF2C07"/>
    <w:rsid w:val="00031183"/>
    <w:rsid w:val="00034404"/>
    <w:rsid w:val="00066CB1"/>
    <w:rsid w:val="00085332"/>
    <w:rsid w:val="00090F50"/>
    <w:rsid w:val="000A026E"/>
    <w:rsid w:val="000B0959"/>
    <w:rsid w:val="001143ED"/>
    <w:rsid w:val="001948DB"/>
    <w:rsid w:val="001B6810"/>
    <w:rsid w:val="001F2D73"/>
    <w:rsid w:val="002343C3"/>
    <w:rsid w:val="00256796"/>
    <w:rsid w:val="002A14A6"/>
    <w:rsid w:val="002F2CAF"/>
    <w:rsid w:val="00314978"/>
    <w:rsid w:val="0035628E"/>
    <w:rsid w:val="00365999"/>
    <w:rsid w:val="003A427D"/>
    <w:rsid w:val="003A53A7"/>
    <w:rsid w:val="003A5CC9"/>
    <w:rsid w:val="00412602"/>
    <w:rsid w:val="00415556"/>
    <w:rsid w:val="00444AC6"/>
    <w:rsid w:val="00481DFA"/>
    <w:rsid w:val="004A0489"/>
    <w:rsid w:val="004B0065"/>
    <w:rsid w:val="004B305B"/>
    <w:rsid w:val="00537952"/>
    <w:rsid w:val="00564040"/>
    <w:rsid w:val="00564066"/>
    <w:rsid w:val="005B057B"/>
    <w:rsid w:val="00603887"/>
    <w:rsid w:val="0062696C"/>
    <w:rsid w:val="006402D2"/>
    <w:rsid w:val="00647563"/>
    <w:rsid w:val="006C16B2"/>
    <w:rsid w:val="006C5269"/>
    <w:rsid w:val="006C53CA"/>
    <w:rsid w:val="0071358B"/>
    <w:rsid w:val="00746EDE"/>
    <w:rsid w:val="007A13ED"/>
    <w:rsid w:val="007A3AAF"/>
    <w:rsid w:val="00817A7B"/>
    <w:rsid w:val="0082679C"/>
    <w:rsid w:val="008460CA"/>
    <w:rsid w:val="00863E53"/>
    <w:rsid w:val="008747ED"/>
    <w:rsid w:val="008769D8"/>
    <w:rsid w:val="00893242"/>
    <w:rsid w:val="00895DD0"/>
    <w:rsid w:val="008A11CC"/>
    <w:rsid w:val="008B2599"/>
    <w:rsid w:val="008B525B"/>
    <w:rsid w:val="008C32EE"/>
    <w:rsid w:val="008E523C"/>
    <w:rsid w:val="008F2A19"/>
    <w:rsid w:val="008F686A"/>
    <w:rsid w:val="00923610"/>
    <w:rsid w:val="009645E0"/>
    <w:rsid w:val="009A17F3"/>
    <w:rsid w:val="009A6A7B"/>
    <w:rsid w:val="009D3AA3"/>
    <w:rsid w:val="00A07636"/>
    <w:rsid w:val="00A27CC7"/>
    <w:rsid w:val="00A40DB0"/>
    <w:rsid w:val="00A82834"/>
    <w:rsid w:val="00B147CC"/>
    <w:rsid w:val="00B73CC6"/>
    <w:rsid w:val="00BB6B36"/>
    <w:rsid w:val="00BC07C8"/>
    <w:rsid w:val="00BF2C07"/>
    <w:rsid w:val="00C011B3"/>
    <w:rsid w:val="00C17D5F"/>
    <w:rsid w:val="00C5576C"/>
    <w:rsid w:val="00C6121C"/>
    <w:rsid w:val="00C678DA"/>
    <w:rsid w:val="00CA4266"/>
    <w:rsid w:val="00CA514C"/>
    <w:rsid w:val="00CC5FF0"/>
    <w:rsid w:val="00CF6716"/>
    <w:rsid w:val="00D1262F"/>
    <w:rsid w:val="00D42F62"/>
    <w:rsid w:val="00DA6BA3"/>
    <w:rsid w:val="00DB7B78"/>
    <w:rsid w:val="00DE2B9E"/>
    <w:rsid w:val="00E05696"/>
    <w:rsid w:val="00E0641A"/>
    <w:rsid w:val="00E36A60"/>
    <w:rsid w:val="00E437C2"/>
    <w:rsid w:val="00E542AD"/>
    <w:rsid w:val="00E9042E"/>
    <w:rsid w:val="00E94ABE"/>
    <w:rsid w:val="00ED0203"/>
    <w:rsid w:val="00F055A1"/>
    <w:rsid w:val="00F14A6A"/>
    <w:rsid w:val="00F31616"/>
    <w:rsid w:val="00F37FAD"/>
    <w:rsid w:val="00F44EE0"/>
    <w:rsid w:val="00F65D36"/>
    <w:rsid w:val="00F94941"/>
    <w:rsid w:val="00FB146B"/>
    <w:rsid w:val="00FE2B95"/>
    <w:rsid w:val="28231102"/>
    <w:rsid w:val="3DD2298F"/>
    <w:rsid w:val="59BD62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2A2390B"/>
  <w15:chartTrackingRefBased/>
  <w15:docId w15:val="{C4E92A8F-27C6-47DB-AF9D-3174D8CD21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A53A7"/>
    <w:pPr>
      <w:ind w:left="720"/>
      <w:contextualSpacing/>
    </w:pPr>
  </w:style>
  <w:style w:type="paragraph" w:styleId="Caption">
    <w:name w:val="caption"/>
    <w:basedOn w:val="Normal"/>
    <w:next w:val="Normal"/>
    <w:uiPriority w:val="35"/>
    <w:unhideWhenUsed/>
    <w:qFormat/>
    <w:rsid w:val="00F44EE0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PlaceholderText">
    <w:name w:val="Placeholder Text"/>
    <w:basedOn w:val="DefaultParagraphFont"/>
    <w:uiPriority w:val="99"/>
    <w:semiHidden/>
    <w:rsid w:val="00F31616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64752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542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3</TotalTime>
  <Pages>6</Pages>
  <Words>325</Words>
  <Characters>1856</Characters>
  <Application>Microsoft Office Word</Application>
  <DocSecurity>0</DocSecurity>
  <Lines>15</Lines>
  <Paragraphs>4</Paragraphs>
  <ScaleCrop>false</ScaleCrop>
  <Company/>
  <LinksUpToDate>false</LinksUpToDate>
  <CharactersWithSpaces>21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vswan Shah</dc:creator>
  <cp:keywords/>
  <dc:description/>
  <cp:lastModifiedBy>Vivswan Shah</cp:lastModifiedBy>
  <cp:revision>86</cp:revision>
  <cp:lastPrinted>2021-11-18T22:46:00Z</cp:lastPrinted>
  <dcterms:created xsi:type="dcterms:W3CDTF">2021-11-17T23:26:00Z</dcterms:created>
  <dcterms:modified xsi:type="dcterms:W3CDTF">2021-12-08T07:23:00Z</dcterms:modified>
</cp:coreProperties>
</file>